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EAEA62" w14:textId="7E49C320" w:rsidR="00F6211F" w:rsidRPr="0053021A" w:rsidRDefault="00F6211F" w:rsidP="00F6211F">
      <w:pPr>
        <w:spacing w:after="0" w:line="240" w:lineRule="auto"/>
        <w:rPr>
          <w:rFonts w:ascii="Times New Roman" w:hAnsi="Times New Roman"/>
          <w:sz w:val="28"/>
          <w:szCs w:val="28"/>
          <w:lang w:val="en-US"/>
        </w:rPr>
      </w:pPr>
      <w:r w:rsidRPr="00D54601">
        <w:rPr>
          <w:rFonts w:ascii="Times New Roman" w:hAnsi="Times New Roman"/>
          <w:sz w:val="28"/>
          <w:szCs w:val="28"/>
          <w:lang w:val="uk-UA"/>
        </w:rPr>
        <w:t>УДК</w:t>
      </w:r>
      <w:r w:rsidR="0053021A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D5460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3021A">
        <w:rPr>
          <w:rFonts w:ascii="Times New Roman" w:hAnsi="Times New Roman"/>
          <w:sz w:val="28"/>
          <w:szCs w:val="28"/>
          <w:lang w:val="en-US"/>
        </w:rPr>
        <w:t>XXXXX</w:t>
      </w:r>
      <w:r w:rsidR="0018236F" w:rsidRPr="00094C6F">
        <w:rPr>
          <w:rFonts w:ascii="Times New Roman" w:hAnsi="Times New Roman"/>
          <w:szCs w:val="28"/>
          <w:lang w:val="uk-UA"/>
        </w:rPr>
        <w:t xml:space="preserve">(з </w:t>
      </w:r>
      <w:proofErr w:type="spellStart"/>
      <w:r w:rsidR="0018236F" w:rsidRPr="00094C6F">
        <w:rPr>
          <w:rFonts w:ascii="Times New Roman" w:hAnsi="Times New Roman"/>
          <w:szCs w:val="28"/>
          <w:lang w:val="uk-UA"/>
        </w:rPr>
        <w:t>регістраційної</w:t>
      </w:r>
      <w:proofErr w:type="spellEnd"/>
      <w:r w:rsidR="0018236F" w:rsidRPr="00094C6F">
        <w:rPr>
          <w:rFonts w:ascii="Times New Roman" w:hAnsi="Times New Roman"/>
          <w:szCs w:val="28"/>
          <w:lang w:val="uk-UA"/>
        </w:rPr>
        <w:t xml:space="preserve"> картки)</w:t>
      </w:r>
    </w:p>
    <w:p w14:paraId="3E3A098E" w14:textId="22CA3317" w:rsidR="00D54601" w:rsidRPr="0053021A" w:rsidRDefault="00D54601" w:rsidP="00F6211F">
      <w:pPr>
        <w:spacing w:after="0" w:line="240" w:lineRule="auto"/>
        <w:rPr>
          <w:rFonts w:ascii="Times New Roman" w:hAnsi="Times New Roman"/>
          <w:sz w:val="28"/>
          <w:szCs w:val="28"/>
          <w:highlight w:val="yellow"/>
          <w:lang w:val="en-US"/>
        </w:rPr>
      </w:pPr>
      <w:r w:rsidRPr="00811591">
        <w:rPr>
          <w:rFonts w:ascii="Times New Roman" w:hAnsi="Times New Roman"/>
          <w:sz w:val="28"/>
          <w:szCs w:val="24"/>
          <w:lang w:val="uk-UA"/>
        </w:rPr>
        <w:t>УКПП</w:t>
      </w:r>
      <w:r w:rsidR="0053021A">
        <w:rPr>
          <w:rFonts w:ascii="Times New Roman" w:hAnsi="Times New Roman"/>
          <w:sz w:val="28"/>
          <w:szCs w:val="24"/>
          <w:lang w:val="en-US"/>
        </w:rPr>
        <w:t xml:space="preserve"> </w:t>
      </w:r>
    </w:p>
    <w:p w14:paraId="2E2A8A75" w14:textId="78F78EFF" w:rsidR="00F6211F" w:rsidRPr="00094C6F" w:rsidRDefault="00F6211F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 w:rsidRPr="0076382D">
        <w:rPr>
          <w:rFonts w:ascii="Times New Roman" w:hAnsi="Times New Roman"/>
          <w:sz w:val="28"/>
          <w:szCs w:val="28"/>
          <w:lang w:val="uk-UA"/>
        </w:rPr>
        <w:t>№</w:t>
      </w:r>
      <w:r w:rsidR="0053021A">
        <w:rPr>
          <w:rFonts w:ascii="Times New Roman" w:hAnsi="Times New Roman"/>
          <w:sz w:val="28"/>
          <w:szCs w:val="28"/>
          <w:lang w:val="uk-UA"/>
        </w:rPr>
        <w:t xml:space="preserve"> держреєстрації</w:t>
      </w:r>
      <w:r w:rsidR="0053021A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76382D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3021A">
        <w:rPr>
          <w:rFonts w:ascii="Times New Roman" w:hAnsi="Times New Roman"/>
          <w:sz w:val="28"/>
          <w:szCs w:val="28"/>
          <w:lang w:val="en-US"/>
        </w:rPr>
        <w:t>XXXXXX</w:t>
      </w:r>
      <w:r w:rsidR="00094C6F" w:rsidRPr="00094C6F">
        <w:rPr>
          <w:rFonts w:ascii="Times New Roman" w:hAnsi="Times New Roman"/>
          <w:szCs w:val="28"/>
          <w:lang w:val="uk-UA"/>
        </w:rPr>
        <w:t xml:space="preserve">(з </w:t>
      </w:r>
      <w:proofErr w:type="spellStart"/>
      <w:r w:rsidR="00094C6F" w:rsidRPr="00094C6F">
        <w:rPr>
          <w:rFonts w:ascii="Times New Roman" w:hAnsi="Times New Roman"/>
          <w:szCs w:val="28"/>
          <w:lang w:val="uk-UA"/>
        </w:rPr>
        <w:t>регістраційної</w:t>
      </w:r>
      <w:proofErr w:type="spellEnd"/>
      <w:r w:rsidR="00094C6F" w:rsidRPr="00094C6F">
        <w:rPr>
          <w:rFonts w:ascii="Times New Roman" w:hAnsi="Times New Roman"/>
          <w:szCs w:val="28"/>
          <w:lang w:val="uk-UA"/>
        </w:rPr>
        <w:t xml:space="preserve"> картки)</w:t>
      </w:r>
    </w:p>
    <w:p w14:paraId="310E79A1" w14:textId="2A737B2F" w:rsidR="00F6211F" w:rsidRDefault="00D54601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proofErr w:type="spellStart"/>
      <w:r w:rsidRPr="0053021A">
        <w:rPr>
          <w:rFonts w:ascii="Times New Roman" w:hAnsi="Times New Roman"/>
          <w:sz w:val="28"/>
          <w:szCs w:val="28"/>
          <w:lang w:val="uk-UA"/>
        </w:rPr>
        <w:t>Інв</w:t>
      </w:r>
      <w:proofErr w:type="spellEnd"/>
      <w:r w:rsidRPr="0053021A">
        <w:rPr>
          <w:rFonts w:ascii="Times New Roman" w:hAnsi="Times New Roman"/>
          <w:sz w:val="28"/>
          <w:szCs w:val="28"/>
          <w:lang w:val="uk-UA"/>
        </w:rPr>
        <w:t>. №</w:t>
      </w:r>
    </w:p>
    <w:p w14:paraId="63465BF9" w14:textId="77777777" w:rsidR="00D54601" w:rsidRPr="00F6211F" w:rsidRDefault="00D54601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135CE823" w14:textId="6FF2C129" w:rsidR="00F6211F" w:rsidRPr="00F6211F" w:rsidRDefault="00F6211F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Міністерство освіти і науки України</w:t>
      </w:r>
    </w:p>
    <w:p w14:paraId="6E42479A" w14:textId="77777777" w:rsidR="00F6211F" w:rsidRPr="00F6211F" w:rsidRDefault="00F6211F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Київський університет імені Тараса Шевченка</w:t>
      </w:r>
    </w:p>
    <w:p w14:paraId="7FC1C452" w14:textId="77777777" w:rsidR="00F6211F" w:rsidRPr="00F6211F" w:rsidRDefault="00F6211F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 xml:space="preserve">01601, м. Київ, вул. Володимирська, 64/13, </w:t>
      </w:r>
      <w:proofErr w:type="spellStart"/>
      <w:r w:rsidRPr="00F6211F">
        <w:rPr>
          <w:rFonts w:ascii="Times New Roman" w:hAnsi="Times New Roman"/>
          <w:sz w:val="28"/>
          <w:szCs w:val="28"/>
          <w:lang w:val="uk-UA"/>
        </w:rPr>
        <w:t>тел</w:t>
      </w:r>
      <w:proofErr w:type="spellEnd"/>
      <w:r w:rsidRPr="00F6211F">
        <w:rPr>
          <w:rFonts w:ascii="Times New Roman" w:hAnsi="Times New Roman"/>
          <w:sz w:val="28"/>
          <w:szCs w:val="28"/>
          <w:lang w:val="uk-UA"/>
        </w:rPr>
        <w:t>: 239-31-25</w:t>
      </w:r>
    </w:p>
    <w:p w14:paraId="584442D4" w14:textId="77777777" w:rsidR="00BA622D" w:rsidRDefault="00BA622D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79574DA" w14:textId="7D27091D" w:rsidR="00F6211F" w:rsidRPr="00F6211F" w:rsidRDefault="00F6211F" w:rsidP="00D54601">
      <w:pPr>
        <w:spacing w:after="0" w:line="240" w:lineRule="auto"/>
        <w:ind w:left="4536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ЗАТВЕРДЖУЮ</w:t>
      </w:r>
    </w:p>
    <w:p w14:paraId="4BB09ACC" w14:textId="77777777" w:rsidR="00F6211F" w:rsidRPr="00F6211F" w:rsidRDefault="00F6211F" w:rsidP="002B42A0">
      <w:pPr>
        <w:spacing w:after="0" w:line="240" w:lineRule="auto"/>
        <w:ind w:left="4536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Проректор з наукової роботи</w:t>
      </w:r>
    </w:p>
    <w:p w14:paraId="683EB39E" w14:textId="77777777" w:rsidR="002B42A0" w:rsidRDefault="00F6211F" w:rsidP="002B42A0">
      <w:pPr>
        <w:spacing w:after="0" w:line="240" w:lineRule="auto"/>
        <w:ind w:left="4536"/>
        <w:rPr>
          <w:rFonts w:ascii="Times New Roman" w:hAnsi="Times New Roman"/>
          <w:sz w:val="28"/>
          <w:szCs w:val="28"/>
          <w:lang w:val="uk-UA"/>
        </w:rPr>
      </w:pPr>
      <w:bookmarkStart w:id="0" w:name="_GoBack"/>
      <w:bookmarkEnd w:id="0"/>
      <w:r w:rsidRPr="00F6211F">
        <w:rPr>
          <w:rFonts w:ascii="Times New Roman" w:hAnsi="Times New Roman"/>
          <w:sz w:val="28"/>
          <w:szCs w:val="28"/>
          <w:lang w:val="uk-UA"/>
        </w:rPr>
        <w:t xml:space="preserve">Київського національного університету </w:t>
      </w:r>
    </w:p>
    <w:p w14:paraId="5102C02A" w14:textId="36B3E09F" w:rsidR="002B42A0" w:rsidRDefault="00F6211F" w:rsidP="0053021A">
      <w:pPr>
        <w:spacing w:after="0" w:line="240" w:lineRule="auto"/>
        <w:ind w:left="4536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 xml:space="preserve">імені Тараса Шевченка </w:t>
      </w:r>
    </w:p>
    <w:p w14:paraId="20770A41" w14:textId="59AD898B" w:rsidR="00F6211F" w:rsidRPr="00F6211F" w:rsidRDefault="006B7BC6" w:rsidP="002B42A0">
      <w:pPr>
        <w:spacing w:after="0" w:line="240" w:lineRule="auto"/>
        <w:ind w:left="4536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 xml:space="preserve">професор </w:t>
      </w:r>
      <w:r w:rsidR="0053021A">
        <w:rPr>
          <w:rFonts w:ascii="Times New Roman" w:hAnsi="Times New Roman"/>
          <w:sz w:val="28"/>
          <w:szCs w:val="28"/>
          <w:lang w:val="uk-UA"/>
        </w:rPr>
        <w:t>______</w:t>
      </w:r>
      <w:r>
        <w:rPr>
          <w:rFonts w:ascii="Times New Roman" w:hAnsi="Times New Roman"/>
          <w:sz w:val="28"/>
          <w:szCs w:val="28"/>
          <w:lang w:val="uk-UA"/>
        </w:rPr>
        <w:t>______</w:t>
      </w:r>
      <w:r w:rsidR="00F6211F" w:rsidRPr="00F6211F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CE562D" w:rsidRPr="00CE562D">
        <w:rPr>
          <w:rFonts w:ascii="Times New Roman" w:hAnsi="Times New Roman"/>
          <w:sz w:val="28"/>
          <w:szCs w:val="28"/>
          <w:lang w:val="uk-UA"/>
        </w:rPr>
        <w:t xml:space="preserve">О.І. </w:t>
      </w:r>
      <w:proofErr w:type="spellStart"/>
      <w:r w:rsidR="00CE562D" w:rsidRPr="00CE562D">
        <w:rPr>
          <w:rFonts w:ascii="Times New Roman" w:hAnsi="Times New Roman"/>
          <w:sz w:val="28"/>
          <w:szCs w:val="28"/>
          <w:lang w:val="uk-UA"/>
        </w:rPr>
        <w:t>Жилінська</w:t>
      </w:r>
      <w:proofErr w:type="spellEnd"/>
    </w:p>
    <w:p w14:paraId="11D115F0" w14:textId="288DE229" w:rsidR="00F6211F" w:rsidRPr="00F6211F" w:rsidRDefault="00F6211F" w:rsidP="002B42A0">
      <w:pPr>
        <w:spacing w:after="0" w:line="240" w:lineRule="auto"/>
        <w:ind w:left="4536"/>
        <w:rPr>
          <w:rFonts w:ascii="Times New Roman" w:hAnsi="Times New Roman"/>
          <w:sz w:val="28"/>
          <w:szCs w:val="28"/>
          <w:lang w:val="uk-UA"/>
        </w:rPr>
      </w:pPr>
      <w:r w:rsidRPr="0053021A">
        <w:rPr>
          <w:rFonts w:ascii="Times New Roman" w:hAnsi="Times New Roman"/>
          <w:sz w:val="28"/>
          <w:szCs w:val="28"/>
          <w:lang w:val="uk-UA"/>
        </w:rPr>
        <w:t>«</w:t>
      </w:r>
      <w:r w:rsidR="00094C6F">
        <w:rPr>
          <w:rFonts w:ascii="Times New Roman" w:hAnsi="Times New Roman"/>
          <w:sz w:val="28"/>
          <w:szCs w:val="28"/>
          <w:lang w:val="uk-UA"/>
        </w:rPr>
        <w:t xml:space="preserve">15»  грудня </w:t>
      </w:r>
      <w:r w:rsidRPr="0053021A">
        <w:rPr>
          <w:rFonts w:ascii="Times New Roman" w:hAnsi="Times New Roman"/>
          <w:sz w:val="28"/>
          <w:szCs w:val="28"/>
          <w:lang w:val="uk-UA"/>
        </w:rPr>
        <w:t xml:space="preserve"> 20</w:t>
      </w:r>
      <w:r w:rsidR="00094C6F">
        <w:rPr>
          <w:rFonts w:ascii="Times New Roman" w:hAnsi="Times New Roman"/>
          <w:sz w:val="28"/>
          <w:szCs w:val="28"/>
        </w:rPr>
        <w:t xml:space="preserve">20 </w:t>
      </w:r>
      <w:r w:rsidRPr="0053021A">
        <w:rPr>
          <w:rFonts w:ascii="Times New Roman" w:hAnsi="Times New Roman"/>
          <w:sz w:val="28"/>
          <w:szCs w:val="28"/>
          <w:lang w:val="uk-UA"/>
        </w:rPr>
        <w:t>р.</w:t>
      </w:r>
    </w:p>
    <w:p w14:paraId="1D43661E" w14:textId="2F4625C6" w:rsidR="00F6211F" w:rsidRDefault="00F6211F" w:rsidP="002B42A0">
      <w:pPr>
        <w:spacing w:after="0" w:line="240" w:lineRule="auto"/>
        <w:ind w:left="4536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F20FFBC" w14:textId="77777777" w:rsidR="00CE562D" w:rsidRPr="00F6211F" w:rsidRDefault="00CE562D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4FE6485" w14:textId="1A971EA1" w:rsidR="00D54601" w:rsidRPr="0053021A" w:rsidRDefault="004B68BE" w:rsidP="0053021A">
      <w:pPr>
        <w:spacing w:after="0" w:line="240" w:lineRule="auto"/>
        <w:jc w:val="center"/>
        <w:rPr>
          <w:rFonts w:ascii="Times New Roman" w:hAnsi="Times New Roman"/>
          <w:sz w:val="28"/>
          <w:szCs w:val="24"/>
          <w:lang w:val="uk-UA"/>
        </w:rPr>
      </w:pPr>
      <w:r>
        <w:rPr>
          <w:rFonts w:ascii="Times New Roman" w:hAnsi="Times New Roman"/>
          <w:sz w:val="28"/>
          <w:szCs w:val="24"/>
          <w:lang w:val="uk-UA"/>
        </w:rPr>
        <w:t>НАУКОВИЙ ЗВІТ ПРО ПРОМІЖНІ РЕЗУЛЬТАТИ РЕАЛІЗАЦІЇ ПРОЄКТУ</w:t>
      </w:r>
    </w:p>
    <w:p w14:paraId="3E631A6F" w14:textId="33FD9A29" w:rsidR="00D54601" w:rsidRPr="004B68BE" w:rsidRDefault="004B68BE" w:rsidP="004B68BE">
      <w:pPr>
        <w:spacing w:before="120" w:after="120" w:line="240" w:lineRule="auto"/>
        <w:rPr>
          <w:rFonts w:ascii="Times New Roman" w:hAnsi="Times New Roman"/>
          <w:b/>
          <w:sz w:val="24"/>
          <w:szCs w:val="24"/>
          <w:lang w:val="uk-UA"/>
        </w:rPr>
      </w:pPr>
      <w:r>
        <w:rPr>
          <w:rFonts w:ascii="Times New Roman" w:hAnsi="Times New Roman"/>
          <w:b/>
          <w:color w:val="000000"/>
          <w:sz w:val="24"/>
          <w:szCs w:val="24"/>
          <w:lang w:val="uk-UA"/>
        </w:rPr>
        <w:t xml:space="preserve">                </w:t>
      </w:r>
      <w:r w:rsidRPr="00D54601">
        <w:rPr>
          <w:rFonts w:ascii="Times New Roman" w:hAnsi="Times New Roman"/>
          <w:b/>
          <w:color w:val="000000"/>
          <w:sz w:val="24"/>
          <w:szCs w:val="24"/>
          <w:lang w:val="uk-UA"/>
        </w:rPr>
        <w:t>№</w:t>
      </w:r>
      <w:r w:rsidRPr="004B68BE">
        <w:rPr>
          <w:rFonts w:ascii="Times New Roman" w:hAnsi="Times New Roman"/>
          <w:b/>
          <w:color w:val="000000"/>
          <w:sz w:val="24"/>
          <w:szCs w:val="24"/>
          <w:lang w:val="uk-UA"/>
        </w:rPr>
        <w:t xml:space="preserve"> </w:t>
      </w:r>
      <w:proofErr w:type="spellStart"/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>xxxxxxxx</w:t>
      </w:r>
      <w:proofErr w:type="spellEnd"/>
      <w:r>
        <w:rPr>
          <w:rFonts w:ascii="Times New Roman" w:hAnsi="Times New Roman"/>
          <w:b/>
          <w:color w:val="000000"/>
          <w:sz w:val="24"/>
          <w:szCs w:val="24"/>
          <w:lang w:val="uk-UA"/>
        </w:rPr>
        <w:t xml:space="preserve">   </w:t>
      </w:r>
      <w:r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="00A471FA">
        <w:rPr>
          <w:rFonts w:ascii="Times New Roman" w:hAnsi="Times New Roman"/>
          <w:b/>
          <w:sz w:val="24"/>
          <w:szCs w:val="24"/>
          <w:lang w:val="uk-UA"/>
        </w:rPr>
        <w:t>за договором від »___»__________  2020</w:t>
      </w:r>
      <w:r w:rsidR="00D54601" w:rsidRPr="00D54601">
        <w:rPr>
          <w:rFonts w:ascii="Times New Roman" w:eastAsia="Times New Roman" w:hAnsi="Times New Roman"/>
          <w:b/>
          <w:color w:val="000000"/>
          <w:sz w:val="24"/>
          <w:szCs w:val="24"/>
          <w:lang w:val="uk-UA"/>
        </w:rPr>
        <w:t xml:space="preserve"> р.</w:t>
      </w:r>
      <w:r w:rsidR="0053021A">
        <w:rPr>
          <w:rFonts w:ascii="Times New Roman" w:eastAsia="Times New Roman" w:hAnsi="Times New Roman"/>
          <w:b/>
          <w:color w:val="000000"/>
          <w:sz w:val="24"/>
          <w:szCs w:val="24"/>
          <w:lang w:val="uk-UA"/>
        </w:rPr>
        <w:t xml:space="preserve">  </w:t>
      </w:r>
    </w:p>
    <w:p w14:paraId="230FD4DD" w14:textId="3CB225D0" w:rsidR="004B68BE" w:rsidRPr="004B68BE" w:rsidRDefault="004B68BE" w:rsidP="000C25E6">
      <w:pPr>
        <w:spacing w:after="0" w:line="240" w:lineRule="auto"/>
        <w:jc w:val="center"/>
        <w:rPr>
          <w:rFonts w:ascii="Times New Roman" w:eastAsia="Times New Roman" w:hAnsi="Times New Roman"/>
          <w:color w:val="000000"/>
          <w:sz w:val="24"/>
          <w:szCs w:val="28"/>
          <w:lang w:val="uk-UA"/>
        </w:rPr>
      </w:pPr>
      <w:r>
        <w:rPr>
          <w:rFonts w:ascii="Times New Roman" w:eastAsia="Times New Roman" w:hAnsi="Times New Roman"/>
          <w:color w:val="000000"/>
          <w:sz w:val="24"/>
          <w:szCs w:val="28"/>
          <w:lang w:val="uk-UA"/>
        </w:rPr>
        <w:t>(</w:t>
      </w:r>
      <w:r w:rsidRPr="004B68BE">
        <w:rPr>
          <w:rFonts w:ascii="Times New Roman" w:eastAsia="Times New Roman" w:hAnsi="Times New Roman"/>
          <w:color w:val="000000"/>
          <w:sz w:val="24"/>
          <w:szCs w:val="28"/>
          <w:lang w:val="uk-UA"/>
        </w:rPr>
        <w:t>номер та дата укладання договору</w:t>
      </w:r>
      <w:r>
        <w:rPr>
          <w:rFonts w:ascii="Times New Roman" w:eastAsia="Times New Roman" w:hAnsi="Times New Roman"/>
          <w:color w:val="000000"/>
          <w:sz w:val="24"/>
          <w:szCs w:val="28"/>
          <w:lang w:val="uk-UA"/>
        </w:rPr>
        <w:t>)</w:t>
      </w:r>
    </w:p>
    <w:p w14:paraId="3D535D89" w14:textId="75C3D722" w:rsidR="00CE562D" w:rsidRPr="009F1425" w:rsidRDefault="004B68BE" w:rsidP="000C25E6">
      <w:pPr>
        <w:spacing w:after="0" w:line="240" w:lineRule="auto"/>
        <w:jc w:val="center"/>
        <w:rPr>
          <w:rFonts w:ascii="Times New Roman" w:eastAsia="Times New Roman" w:hAnsi="Times New Roman"/>
          <w:color w:val="000000"/>
          <w:sz w:val="28"/>
          <w:szCs w:val="28"/>
          <w:lang w:val="uk-UA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/>
        </w:rPr>
        <w:t>НАЗВА ПРОЄКТУ</w:t>
      </w:r>
    </w:p>
    <w:p w14:paraId="765CF594" w14:textId="554FB094" w:rsidR="00D54601" w:rsidRPr="0053021A" w:rsidRDefault="0053021A" w:rsidP="0053021A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9F1425">
        <w:rPr>
          <w:rFonts w:ascii="Times New Roman" w:hAnsi="Times New Roman"/>
          <w:sz w:val="28"/>
          <w:szCs w:val="28"/>
        </w:rPr>
        <w:t>(</w:t>
      </w:r>
      <w:r>
        <w:rPr>
          <w:rFonts w:ascii="Times New Roman" w:hAnsi="Times New Roman"/>
          <w:sz w:val="28"/>
          <w:szCs w:val="28"/>
          <w:lang w:val="uk-UA"/>
        </w:rPr>
        <w:t>проміжний)</w:t>
      </w:r>
    </w:p>
    <w:p w14:paraId="3C167AB5" w14:textId="77777777" w:rsidR="00F6211F" w:rsidRDefault="00F6211F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0835D851" w14:textId="77777777" w:rsidR="00A471FA" w:rsidRDefault="00A471FA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14B846AA" w14:textId="77777777" w:rsidR="00A471FA" w:rsidRPr="00F6211F" w:rsidRDefault="00A471FA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456E441A" w14:textId="425A99A4" w:rsidR="00F6211F" w:rsidRPr="00F6211F" w:rsidRDefault="00ED3324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Науковий к</w:t>
      </w:r>
      <w:r w:rsidR="00F6211F" w:rsidRPr="00F6211F">
        <w:rPr>
          <w:rFonts w:ascii="Times New Roman" w:hAnsi="Times New Roman"/>
          <w:sz w:val="28"/>
          <w:szCs w:val="28"/>
          <w:lang w:val="uk-UA"/>
        </w:rPr>
        <w:t>ерівник НДР</w:t>
      </w:r>
    </w:p>
    <w:p w14:paraId="323764D3" w14:textId="787233CD" w:rsidR="00F6211F" w:rsidRPr="00A471FA" w:rsidRDefault="00F6211F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д.ф.-</w:t>
      </w:r>
      <w:proofErr w:type="spellStart"/>
      <w:r w:rsidRPr="00F6211F">
        <w:rPr>
          <w:rFonts w:ascii="Times New Roman" w:hAnsi="Times New Roman"/>
          <w:sz w:val="28"/>
          <w:szCs w:val="28"/>
          <w:lang w:val="uk-UA"/>
        </w:rPr>
        <w:t>м.н</w:t>
      </w:r>
      <w:proofErr w:type="spellEnd"/>
      <w:r w:rsidRPr="00F6211F">
        <w:rPr>
          <w:rFonts w:ascii="Times New Roman" w:hAnsi="Times New Roman"/>
          <w:sz w:val="28"/>
          <w:szCs w:val="28"/>
          <w:lang w:val="uk-UA"/>
        </w:rPr>
        <w:t>., проф.</w:t>
      </w:r>
      <w:r w:rsidRPr="00F6211F">
        <w:rPr>
          <w:rFonts w:ascii="Times New Roman" w:hAnsi="Times New Roman"/>
          <w:sz w:val="28"/>
          <w:szCs w:val="28"/>
          <w:lang w:val="uk-UA"/>
        </w:rPr>
        <w:tab/>
      </w:r>
      <w:r w:rsidRPr="00F6211F">
        <w:rPr>
          <w:rFonts w:ascii="Times New Roman" w:hAnsi="Times New Roman"/>
          <w:sz w:val="28"/>
          <w:szCs w:val="28"/>
          <w:lang w:val="uk-UA"/>
        </w:rPr>
        <w:tab/>
      </w:r>
      <w:r w:rsidRPr="00F6211F">
        <w:rPr>
          <w:rFonts w:ascii="Times New Roman" w:hAnsi="Times New Roman"/>
          <w:sz w:val="28"/>
          <w:szCs w:val="28"/>
          <w:lang w:val="uk-UA"/>
        </w:rPr>
        <w:tab/>
      </w:r>
      <w:r w:rsidRPr="00F6211F">
        <w:rPr>
          <w:rFonts w:ascii="Times New Roman" w:hAnsi="Times New Roman"/>
          <w:sz w:val="28"/>
          <w:szCs w:val="28"/>
          <w:lang w:val="uk-UA"/>
        </w:rPr>
        <w:tab/>
      </w:r>
      <w:r w:rsidRPr="00D54601">
        <w:rPr>
          <w:rFonts w:ascii="Times New Roman" w:hAnsi="Times New Roman"/>
          <w:sz w:val="28"/>
          <w:szCs w:val="28"/>
          <w:u w:val="single"/>
          <w:lang w:val="uk-UA"/>
        </w:rPr>
        <w:tab/>
      </w:r>
      <w:r w:rsidR="009F1425">
        <w:rPr>
          <w:rFonts w:ascii="Times New Roman" w:hAnsi="Times New Roman"/>
          <w:sz w:val="28"/>
          <w:szCs w:val="28"/>
          <w:u w:val="single"/>
          <w:lang w:val="uk-UA"/>
        </w:rPr>
        <w:tab/>
      </w:r>
      <w:r w:rsidR="009F1425">
        <w:rPr>
          <w:rFonts w:ascii="Times New Roman" w:hAnsi="Times New Roman"/>
          <w:sz w:val="28"/>
          <w:szCs w:val="28"/>
          <w:u w:val="single"/>
          <w:lang w:val="uk-UA"/>
        </w:rPr>
        <w:tab/>
      </w:r>
      <w:r w:rsidR="009F1425" w:rsidRPr="009F1425">
        <w:rPr>
          <w:rFonts w:ascii="Times New Roman" w:hAnsi="Times New Roman"/>
          <w:sz w:val="24"/>
          <w:szCs w:val="28"/>
          <w:lang w:val="uk-UA"/>
        </w:rPr>
        <w:t>(ініціали, прізвище</w:t>
      </w:r>
      <w:r w:rsidR="009F1425" w:rsidRPr="00A471FA">
        <w:rPr>
          <w:rFonts w:ascii="Times New Roman" w:hAnsi="Times New Roman"/>
          <w:sz w:val="24"/>
          <w:szCs w:val="28"/>
          <w:lang w:val="uk-UA"/>
        </w:rPr>
        <w:t>)</w:t>
      </w:r>
    </w:p>
    <w:p w14:paraId="1223C228" w14:textId="3E2830E3" w:rsidR="00F6211F" w:rsidRPr="0053021A" w:rsidRDefault="0053021A" w:rsidP="00F6211F">
      <w:pPr>
        <w:spacing w:after="0" w:line="240" w:lineRule="auto"/>
        <w:rPr>
          <w:rFonts w:ascii="Times New Roman" w:hAnsi="Times New Roman"/>
          <w:sz w:val="24"/>
          <w:szCs w:val="28"/>
          <w:lang w:val="uk-UA"/>
        </w:rPr>
      </w:pPr>
      <w:r w:rsidRPr="0053021A">
        <w:rPr>
          <w:rFonts w:ascii="Times New Roman" w:hAnsi="Times New Roman"/>
          <w:sz w:val="24"/>
          <w:szCs w:val="28"/>
          <w:lang w:val="uk-UA"/>
        </w:rPr>
        <w:t xml:space="preserve">                                                                   </w:t>
      </w:r>
      <w:r w:rsidR="009F1425">
        <w:rPr>
          <w:rFonts w:ascii="Times New Roman" w:hAnsi="Times New Roman"/>
          <w:sz w:val="24"/>
          <w:szCs w:val="28"/>
          <w:lang w:val="uk-UA"/>
        </w:rPr>
        <w:t xml:space="preserve">                   </w:t>
      </w:r>
      <w:r w:rsidRPr="0053021A">
        <w:rPr>
          <w:rFonts w:ascii="Times New Roman" w:hAnsi="Times New Roman"/>
          <w:sz w:val="24"/>
          <w:szCs w:val="28"/>
          <w:lang w:val="uk-UA"/>
        </w:rPr>
        <w:t xml:space="preserve"> (підпис)</w:t>
      </w:r>
    </w:p>
    <w:p w14:paraId="4DFDBDBA" w14:textId="26E84803" w:rsidR="0053021A" w:rsidRPr="0053021A" w:rsidRDefault="0053021A" w:rsidP="00F6211F">
      <w:pPr>
        <w:spacing w:after="0" w:line="240" w:lineRule="auto"/>
        <w:rPr>
          <w:rFonts w:ascii="Times New Roman" w:hAnsi="Times New Roman"/>
          <w:sz w:val="24"/>
          <w:szCs w:val="28"/>
          <w:lang w:val="uk-UA"/>
        </w:rPr>
      </w:pPr>
      <w:r w:rsidRPr="0053021A">
        <w:rPr>
          <w:rFonts w:ascii="Times New Roman" w:hAnsi="Times New Roman"/>
          <w:sz w:val="24"/>
          <w:szCs w:val="28"/>
          <w:lang w:val="uk-UA"/>
        </w:rPr>
        <w:t xml:space="preserve">                                                                     </w:t>
      </w:r>
      <w:r w:rsidR="009F1425">
        <w:rPr>
          <w:rFonts w:ascii="Times New Roman" w:hAnsi="Times New Roman"/>
          <w:sz w:val="24"/>
          <w:szCs w:val="28"/>
          <w:lang w:val="uk-UA"/>
        </w:rPr>
        <w:t xml:space="preserve">                   </w:t>
      </w:r>
      <w:r w:rsidRPr="0053021A">
        <w:rPr>
          <w:rFonts w:ascii="Times New Roman" w:hAnsi="Times New Roman"/>
          <w:sz w:val="24"/>
          <w:szCs w:val="28"/>
          <w:lang w:val="uk-UA"/>
        </w:rPr>
        <w:t xml:space="preserve"> (дата)</w:t>
      </w:r>
    </w:p>
    <w:p w14:paraId="1F9B5282" w14:textId="77777777" w:rsidR="00CE562D" w:rsidRPr="0053021A" w:rsidRDefault="00CE562D" w:rsidP="00F6211F">
      <w:pPr>
        <w:spacing w:after="0" w:line="240" w:lineRule="auto"/>
        <w:rPr>
          <w:rFonts w:ascii="Times New Roman" w:hAnsi="Times New Roman"/>
          <w:sz w:val="24"/>
          <w:szCs w:val="28"/>
          <w:lang w:val="uk-UA"/>
        </w:rPr>
      </w:pPr>
    </w:p>
    <w:p w14:paraId="12BAE51C" w14:textId="77777777" w:rsidR="00CE562D" w:rsidRDefault="00CE562D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D0C6D99" w14:textId="77777777" w:rsidR="000C25E6" w:rsidRDefault="000C25E6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90B0EE8" w14:textId="77777777" w:rsidR="00D54601" w:rsidRDefault="00D54601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39BA1D4" w14:textId="4AC898BE" w:rsidR="00ED3324" w:rsidRDefault="00D54601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20</w:t>
      </w:r>
      <w:r>
        <w:rPr>
          <w:rFonts w:ascii="Times New Roman" w:hAnsi="Times New Roman"/>
          <w:sz w:val="28"/>
          <w:szCs w:val="28"/>
          <w:lang w:val="uk-UA"/>
        </w:rPr>
        <w:t>20</w:t>
      </w:r>
    </w:p>
    <w:p w14:paraId="0C988865" w14:textId="52B53639" w:rsidR="00D54601" w:rsidRDefault="00D54601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CEE1701" w14:textId="77777777" w:rsidR="00D54601" w:rsidRDefault="00D54601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7D47404" w14:textId="77777777" w:rsidR="00A471FA" w:rsidRDefault="00A471FA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C739993" w14:textId="77777777" w:rsidR="00A471FA" w:rsidRPr="00F6211F" w:rsidRDefault="00A471FA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5596E14" w14:textId="2D05C7E2" w:rsidR="00F6211F" w:rsidRPr="00F6211F" w:rsidRDefault="00F6211F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Р</w:t>
      </w:r>
      <w:r w:rsidR="00ED3324">
        <w:rPr>
          <w:rFonts w:ascii="Times New Roman" w:hAnsi="Times New Roman"/>
          <w:sz w:val="28"/>
          <w:szCs w:val="28"/>
          <w:lang w:val="uk-UA"/>
        </w:rPr>
        <w:t>езультати роботи р</w:t>
      </w:r>
      <w:r w:rsidRPr="00F6211F">
        <w:rPr>
          <w:rFonts w:ascii="Times New Roman" w:hAnsi="Times New Roman"/>
          <w:sz w:val="28"/>
          <w:szCs w:val="28"/>
          <w:lang w:val="uk-UA"/>
        </w:rPr>
        <w:t xml:space="preserve">озглянуто </w:t>
      </w:r>
      <w:r w:rsidR="00A471FA">
        <w:rPr>
          <w:rFonts w:ascii="Times New Roman" w:hAnsi="Times New Roman"/>
          <w:sz w:val="28"/>
          <w:szCs w:val="28"/>
          <w:lang w:val="uk-UA"/>
        </w:rPr>
        <w:t>Науково-технічною</w:t>
      </w:r>
      <w:r w:rsidRPr="00F6211F">
        <w:rPr>
          <w:rFonts w:ascii="Times New Roman" w:hAnsi="Times New Roman"/>
          <w:sz w:val="28"/>
          <w:szCs w:val="28"/>
          <w:lang w:val="uk-UA"/>
        </w:rPr>
        <w:t xml:space="preserve"> радою </w:t>
      </w:r>
      <w:r w:rsidR="002B42A0">
        <w:rPr>
          <w:rFonts w:ascii="Times New Roman" w:hAnsi="Times New Roman"/>
          <w:sz w:val="28"/>
          <w:szCs w:val="28"/>
          <w:lang w:val="uk-UA"/>
        </w:rPr>
        <w:t>Київського університету імені Тараса Шевченка</w:t>
      </w:r>
      <w:r w:rsidRPr="00F6211F">
        <w:rPr>
          <w:rFonts w:ascii="Times New Roman" w:hAnsi="Times New Roman"/>
          <w:sz w:val="28"/>
          <w:szCs w:val="28"/>
          <w:lang w:val="uk-UA"/>
        </w:rPr>
        <w:t>,</w:t>
      </w:r>
    </w:p>
    <w:p w14:paraId="451FE7B2" w14:textId="072E79E6" w:rsidR="000C25E6" w:rsidRDefault="00F6211F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 xml:space="preserve">протокол № </w:t>
      </w:r>
      <w:r w:rsidR="00A471FA">
        <w:rPr>
          <w:rFonts w:ascii="Times New Roman" w:hAnsi="Times New Roman"/>
          <w:sz w:val="28"/>
          <w:szCs w:val="28"/>
        </w:rPr>
        <w:t xml:space="preserve">9 </w:t>
      </w:r>
      <w:r w:rsidRPr="00F6211F">
        <w:rPr>
          <w:rFonts w:ascii="Times New Roman" w:hAnsi="Times New Roman"/>
          <w:sz w:val="28"/>
          <w:szCs w:val="28"/>
          <w:lang w:val="uk-UA"/>
        </w:rPr>
        <w:t xml:space="preserve"> від  </w:t>
      </w:r>
      <w:r w:rsidR="00A471FA">
        <w:rPr>
          <w:rFonts w:ascii="Times New Roman" w:hAnsi="Times New Roman"/>
          <w:sz w:val="28"/>
          <w:szCs w:val="28"/>
        </w:rPr>
        <w:t>10</w:t>
      </w:r>
      <w:r w:rsidR="00A471FA">
        <w:rPr>
          <w:rFonts w:ascii="Times New Roman" w:hAnsi="Times New Roman"/>
          <w:sz w:val="28"/>
          <w:szCs w:val="28"/>
          <w:lang w:val="uk-UA"/>
        </w:rPr>
        <w:t>.</w:t>
      </w:r>
      <w:r w:rsidR="00A471FA">
        <w:rPr>
          <w:rFonts w:ascii="Times New Roman" w:hAnsi="Times New Roman"/>
          <w:sz w:val="28"/>
          <w:szCs w:val="28"/>
        </w:rPr>
        <w:t xml:space="preserve"> 12</w:t>
      </w:r>
      <w:r w:rsidR="00A471FA">
        <w:rPr>
          <w:rFonts w:ascii="Times New Roman" w:hAnsi="Times New Roman"/>
          <w:sz w:val="28"/>
          <w:szCs w:val="28"/>
          <w:lang w:val="uk-UA"/>
        </w:rPr>
        <w:t>.</w:t>
      </w:r>
      <w:r w:rsidR="00A471FA">
        <w:rPr>
          <w:rFonts w:ascii="Times New Roman" w:hAnsi="Times New Roman"/>
          <w:sz w:val="28"/>
          <w:szCs w:val="28"/>
        </w:rPr>
        <w:t xml:space="preserve"> </w:t>
      </w:r>
      <w:r w:rsidR="00A471FA">
        <w:rPr>
          <w:rFonts w:ascii="Times New Roman" w:hAnsi="Times New Roman"/>
          <w:sz w:val="28"/>
          <w:szCs w:val="28"/>
          <w:lang w:val="uk-UA"/>
        </w:rPr>
        <w:t>2020</w:t>
      </w:r>
      <w:r w:rsidRPr="00F6211F">
        <w:rPr>
          <w:rFonts w:ascii="Times New Roman" w:hAnsi="Times New Roman"/>
          <w:sz w:val="28"/>
          <w:szCs w:val="28"/>
          <w:lang w:val="uk-UA"/>
        </w:rPr>
        <w:t xml:space="preserve"> р.</w:t>
      </w:r>
    </w:p>
    <w:p w14:paraId="2BD9010A" w14:textId="77777777" w:rsidR="009F1425" w:rsidRDefault="009F1425" w:rsidP="003F6D72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sectPr w:rsidR="009F1425" w:rsidSect="003F6D7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940050" w14:textId="77777777" w:rsidR="00F70F90" w:rsidRDefault="00F70F90">
      <w:pPr>
        <w:spacing w:after="0" w:line="240" w:lineRule="auto"/>
      </w:pPr>
      <w:r>
        <w:separator/>
      </w:r>
    </w:p>
  </w:endnote>
  <w:endnote w:type="continuationSeparator" w:id="0">
    <w:p w14:paraId="0C6A0D68" w14:textId="77777777" w:rsidR="00F70F90" w:rsidRDefault="00F70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FD8716" w14:textId="1E15CAC5" w:rsidR="00A103BA" w:rsidRDefault="00A103BA">
    <w:pPr>
      <w:pStyle w:val="af2"/>
      <w:jc w:val="center"/>
    </w:pPr>
    <w:r>
      <w:fldChar w:fldCharType="begin"/>
    </w:r>
    <w:r>
      <w:instrText>PAGE   \* MERGEFORMAT</w:instrText>
    </w:r>
    <w:r>
      <w:fldChar w:fldCharType="separate"/>
    </w:r>
    <w:r w:rsidR="0018236F" w:rsidRPr="0018236F">
      <w:rPr>
        <w:noProof/>
        <w:lang w:val="uk-UA"/>
      </w:rPr>
      <w:t>1</w:t>
    </w:r>
    <w:r>
      <w:fldChar w:fldCharType="end"/>
    </w:r>
  </w:p>
  <w:p w14:paraId="46340440" w14:textId="77777777" w:rsidR="00A103BA" w:rsidRDefault="00A103BA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9BC6E1" w14:textId="77777777" w:rsidR="00F70F90" w:rsidRDefault="00F70F90">
      <w:pPr>
        <w:spacing w:after="0" w:line="240" w:lineRule="auto"/>
      </w:pPr>
      <w:r>
        <w:separator/>
      </w:r>
    </w:p>
  </w:footnote>
  <w:footnote w:type="continuationSeparator" w:id="0">
    <w:p w14:paraId="44E586E8" w14:textId="77777777" w:rsidR="00F70F90" w:rsidRDefault="00F70F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A91AEC2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B0113A"/>
    <w:multiLevelType w:val="hybridMultilevel"/>
    <w:tmpl w:val="B95C6E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7D1004"/>
    <w:multiLevelType w:val="hybridMultilevel"/>
    <w:tmpl w:val="D3562E82"/>
    <w:lvl w:ilvl="0" w:tplc="88D4C1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EE7E16"/>
    <w:multiLevelType w:val="singleLevel"/>
    <w:tmpl w:val="58E01E92"/>
    <w:lvl w:ilvl="0">
      <w:start w:val="1"/>
      <w:numFmt w:val="decimal"/>
      <w:pStyle w:val="OEReference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2D4613AC"/>
    <w:multiLevelType w:val="hybridMultilevel"/>
    <w:tmpl w:val="09267600"/>
    <w:lvl w:ilvl="0" w:tplc="C340F20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50E22ED4"/>
    <w:multiLevelType w:val="multilevel"/>
    <w:tmpl w:val="6C2E9F7A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506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15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652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794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296" w:hanging="2160"/>
      </w:pPr>
      <w:rPr>
        <w:rFonts w:hint="default"/>
        <w:b/>
      </w:rPr>
    </w:lvl>
  </w:abstractNum>
  <w:abstractNum w:abstractNumId="6">
    <w:nsid w:val="51FC6F55"/>
    <w:multiLevelType w:val="hybridMultilevel"/>
    <w:tmpl w:val="B95C6E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9D7C14"/>
    <w:multiLevelType w:val="multilevel"/>
    <w:tmpl w:val="A3FC75B4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>
    <w:nsid w:val="74FE74A9"/>
    <w:multiLevelType w:val="hybridMultilevel"/>
    <w:tmpl w:val="B5F85D84"/>
    <w:lvl w:ilvl="0" w:tplc="EF2E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5581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6A6CF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0CEA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224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06E49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6CAB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88E2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D6C8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F203C8A"/>
    <w:multiLevelType w:val="hybridMultilevel"/>
    <w:tmpl w:val="65F008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7"/>
  </w:num>
  <w:num w:numId="5">
    <w:abstractNumId w:val="3"/>
  </w:num>
  <w:num w:numId="6">
    <w:abstractNumId w:val="5"/>
  </w:num>
  <w:num w:numId="7">
    <w:abstractNumId w:val="4"/>
  </w:num>
  <w:num w:numId="8">
    <w:abstractNumId w:val="2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NDKysLQwMDQ3sjBS0lEKTi0uzszPAykwrgUA3NQa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aterials Letter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zw22raac5efeuezdzlpzxpttadvs50tdf5d&quot;&gt;My EndNote Library&lt;record-ids&gt;&lt;item&gt;505&lt;/item&gt;&lt;item&gt;1059&lt;/item&gt;&lt;item&gt;1063&lt;/item&gt;&lt;item&gt;1082&lt;/item&gt;&lt;item&gt;1090&lt;/item&gt;&lt;item&gt;1094&lt;/item&gt;&lt;item&gt;1095&lt;/item&gt;&lt;item&gt;1096&lt;/item&gt;&lt;item&gt;1107&lt;/item&gt;&lt;item&gt;1109&lt;/item&gt;&lt;item&gt;1115&lt;/item&gt;&lt;item&gt;1120&lt;/item&gt;&lt;item&gt;1123&lt;/item&gt;&lt;item&gt;1124&lt;/item&gt;&lt;item&gt;1125&lt;/item&gt;&lt;item&gt;1126&lt;/item&gt;&lt;item&gt;1133&lt;/item&gt;&lt;item&gt;1144&lt;/item&gt;&lt;item&gt;1146&lt;/item&gt;&lt;item&gt;1147&lt;/item&gt;&lt;item&gt;1148&lt;/item&gt;&lt;item&gt;1151&lt;/item&gt;&lt;item&gt;1178&lt;/item&gt;&lt;item&gt;1240&lt;/item&gt;&lt;item&gt;1322&lt;/item&gt;&lt;item&gt;1324&lt;/item&gt;&lt;item&gt;1325&lt;/item&gt;&lt;item&gt;1326&lt;/item&gt;&lt;item&gt;1328&lt;/item&gt;&lt;item&gt;1329&lt;/item&gt;&lt;item&gt;1330&lt;/item&gt;&lt;item&gt;1331&lt;/item&gt;&lt;item&gt;1333&lt;/item&gt;&lt;item&gt;1337&lt;/item&gt;&lt;item&gt;1338&lt;/item&gt;&lt;item&gt;1344&lt;/item&gt;&lt;item&gt;1345&lt;/item&gt;&lt;item&gt;1346&lt;/item&gt;&lt;item&gt;1348&lt;/item&gt;&lt;item&gt;1349&lt;/item&gt;&lt;item&gt;1350&lt;/item&gt;&lt;item&gt;1351&lt;/item&gt;&lt;item&gt;1352&lt;/item&gt;&lt;item&gt;1353&lt;/item&gt;&lt;item&gt;1354&lt;/item&gt;&lt;item&gt;1355&lt;/item&gt;&lt;item&gt;1360&lt;/item&gt;&lt;/record-ids&gt;&lt;/item&gt;&lt;/Libraries&gt;"/>
  </w:docVars>
  <w:rsids>
    <w:rsidRoot w:val="00A87854"/>
    <w:rsid w:val="00004698"/>
    <w:rsid w:val="00005816"/>
    <w:rsid w:val="00013EC2"/>
    <w:rsid w:val="000144FD"/>
    <w:rsid w:val="00021652"/>
    <w:rsid w:val="00024321"/>
    <w:rsid w:val="00027352"/>
    <w:rsid w:val="00033A05"/>
    <w:rsid w:val="0003571F"/>
    <w:rsid w:val="00043A5E"/>
    <w:rsid w:val="00053073"/>
    <w:rsid w:val="0005344D"/>
    <w:rsid w:val="00070D6D"/>
    <w:rsid w:val="000763E1"/>
    <w:rsid w:val="000813A1"/>
    <w:rsid w:val="000849AF"/>
    <w:rsid w:val="000858BB"/>
    <w:rsid w:val="0008664D"/>
    <w:rsid w:val="00094C6F"/>
    <w:rsid w:val="00096BC4"/>
    <w:rsid w:val="000C25E6"/>
    <w:rsid w:val="000C3587"/>
    <w:rsid w:val="000E1518"/>
    <w:rsid w:val="000E1DCE"/>
    <w:rsid w:val="00112FE3"/>
    <w:rsid w:val="0011357F"/>
    <w:rsid w:val="00127BEE"/>
    <w:rsid w:val="00130B39"/>
    <w:rsid w:val="0013439F"/>
    <w:rsid w:val="00151590"/>
    <w:rsid w:val="001528E8"/>
    <w:rsid w:val="0015692D"/>
    <w:rsid w:val="00162239"/>
    <w:rsid w:val="00171EDD"/>
    <w:rsid w:val="0018236F"/>
    <w:rsid w:val="0019227E"/>
    <w:rsid w:val="001948D2"/>
    <w:rsid w:val="001A6784"/>
    <w:rsid w:val="001E3C74"/>
    <w:rsid w:val="001E6486"/>
    <w:rsid w:val="001E7104"/>
    <w:rsid w:val="00215D64"/>
    <w:rsid w:val="00216676"/>
    <w:rsid w:val="0022022C"/>
    <w:rsid w:val="002205EE"/>
    <w:rsid w:val="00221D11"/>
    <w:rsid w:val="00231144"/>
    <w:rsid w:val="002338F4"/>
    <w:rsid w:val="00233C01"/>
    <w:rsid w:val="00242584"/>
    <w:rsid w:val="002429D6"/>
    <w:rsid w:val="00243DB7"/>
    <w:rsid w:val="00247FEF"/>
    <w:rsid w:val="00250F99"/>
    <w:rsid w:val="00267A55"/>
    <w:rsid w:val="00284AE4"/>
    <w:rsid w:val="002869C7"/>
    <w:rsid w:val="00291D0C"/>
    <w:rsid w:val="0029500B"/>
    <w:rsid w:val="00296122"/>
    <w:rsid w:val="002A3BAB"/>
    <w:rsid w:val="002A66A3"/>
    <w:rsid w:val="002B2FF9"/>
    <w:rsid w:val="002B42A0"/>
    <w:rsid w:val="002C16FE"/>
    <w:rsid w:val="002E1B4C"/>
    <w:rsid w:val="002F1A7F"/>
    <w:rsid w:val="0030031B"/>
    <w:rsid w:val="0030276C"/>
    <w:rsid w:val="00313467"/>
    <w:rsid w:val="00313533"/>
    <w:rsid w:val="003163A9"/>
    <w:rsid w:val="00327EFB"/>
    <w:rsid w:val="003415DA"/>
    <w:rsid w:val="00345747"/>
    <w:rsid w:val="00350C1E"/>
    <w:rsid w:val="00361E23"/>
    <w:rsid w:val="003703B8"/>
    <w:rsid w:val="003867BD"/>
    <w:rsid w:val="003B718D"/>
    <w:rsid w:val="003B71AE"/>
    <w:rsid w:val="003C56DA"/>
    <w:rsid w:val="003D2BA9"/>
    <w:rsid w:val="003D475B"/>
    <w:rsid w:val="003E1D05"/>
    <w:rsid w:val="003F0C9E"/>
    <w:rsid w:val="003F317C"/>
    <w:rsid w:val="003F57AF"/>
    <w:rsid w:val="003F6D72"/>
    <w:rsid w:val="004011CA"/>
    <w:rsid w:val="004209A1"/>
    <w:rsid w:val="00477814"/>
    <w:rsid w:val="004778E7"/>
    <w:rsid w:val="00477C6D"/>
    <w:rsid w:val="00486FE3"/>
    <w:rsid w:val="00490B76"/>
    <w:rsid w:val="00493B7E"/>
    <w:rsid w:val="004948B9"/>
    <w:rsid w:val="004B68BE"/>
    <w:rsid w:val="004B7677"/>
    <w:rsid w:val="004C334E"/>
    <w:rsid w:val="004C4141"/>
    <w:rsid w:val="004D0D07"/>
    <w:rsid w:val="004D1A55"/>
    <w:rsid w:val="004D5C37"/>
    <w:rsid w:val="004E3680"/>
    <w:rsid w:val="004E3D73"/>
    <w:rsid w:val="004E42AB"/>
    <w:rsid w:val="004F2253"/>
    <w:rsid w:val="004F649F"/>
    <w:rsid w:val="004F773A"/>
    <w:rsid w:val="00500EDB"/>
    <w:rsid w:val="00510BF5"/>
    <w:rsid w:val="00512A03"/>
    <w:rsid w:val="0053021A"/>
    <w:rsid w:val="0053581C"/>
    <w:rsid w:val="00535B49"/>
    <w:rsid w:val="00565202"/>
    <w:rsid w:val="0056718C"/>
    <w:rsid w:val="00575543"/>
    <w:rsid w:val="00581B76"/>
    <w:rsid w:val="005823A8"/>
    <w:rsid w:val="005940D9"/>
    <w:rsid w:val="00597527"/>
    <w:rsid w:val="005A3D8A"/>
    <w:rsid w:val="005A5501"/>
    <w:rsid w:val="005B1FA0"/>
    <w:rsid w:val="005C1048"/>
    <w:rsid w:val="005D0C28"/>
    <w:rsid w:val="005D14D6"/>
    <w:rsid w:val="00605C5D"/>
    <w:rsid w:val="0061096C"/>
    <w:rsid w:val="0061263B"/>
    <w:rsid w:val="006126EB"/>
    <w:rsid w:val="006144FC"/>
    <w:rsid w:val="00625B0E"/>
    <w:rsid w:val="006344B3"/>
    <w:rsid w:val="00650852"/>
    <w:rsid w:val="006813D0"/>
    <w:rsid w:val="006817F2"/>
    <w:rsid w:val="00681935"/>
    <w:rsid w:val="006844FB"/>
    <w:rsid w:val="0068553F"/>
    <w:rsid w:val="006A416F"/>
    <w:rsid w:val="006B7BC6"/>
    <w:rsid w:val="006C7D3F"/>
    <w:rsid w:val="006F2120"/>
    <w:rsid w:val="0071030E"/>
    <w:rsid w:val="00712E90"/>
    <w:rsid w:val="00747FBC"/>
    <w:rsid w:val="0075737A"/>
    <w:rsid w:val="00760F1B"/>
    <w:rsid w:val="00762664"/>
    <w:rsid w:val="007631A8"/>
    <w:rsid w:val="0076382D"/>
    <w:rsid w:val="00772ED3"/>
    <w:rsid w:val="0078429D"/>
    <w:rsid w:val="0079006C"/>
    <w:rsid w:val="00797B74"/>
    <w:rsid w:val="007B3978"/>
    <w:rsid w:val="007C0C9A"/>
    <w:rsid w:val="007C1863"/>
    <w:rsid w:val="007C704C"/>
    <w:rsid w:val="007D0A6C"/>
    <w:rsid w:val="007E248C"/>
    <w:rsid w:val="00811591"/>
    <w:rsid w:val="008172FC"/>
    <w:rsid w:val="00822F20"/>
    <w:rsid w:val="00834332"/>
    <w:rsid w:val="00841744"/>
    <w:rsid w:val="00843DB5"/>
    <w:rsid w:val="008475C4"/>
    <w:rsid w:val="008515ED"/>
    <w:rsid w:val="00861C14"/>
    <w:rsid w:val="00880116"/>
    <w:rsid w:val="00884C32"/>
    <w:rsid w:val="0088791A"/>
    <w:rsid w:val="00894641"/>
    <w:rsid w:val="00897341"/>
    <w:rsid w:val="008A30E2"/>
    <w:rsid w:val="008C5482"/>
    <w:rsid w:val="008E05EF"/>
    <w:rsid w:val="00901121"/>
    <w:rsid w:val="00901E61"/>
    <w:rsid w:val="00921D3B"/>
    <w:rsid w:val="00926E12"/>
    <w:rsid w:val="009322F0"/>
    <w:rsid w:val="0093325F"/>
    <w:rsid w:val="00943397"/>
    <w:rsid w:val="009467B4"/>
    <w:rsid w:val="00954AF9"/>
    <w:rsid w:val="00954B06"/>
    <w:rsid w:val="0096311C"/>
    <w:rsid w:val="00966AEF"/>
    <w:rsid w:val="00986F4E"/>
    <w:rsid w:val="009A7AD9"/>
    <w:rsid w:val="009B04CE"/>
    <w:rsid w:val="009B4CAC"/>
    <w:rsid w:val="009B6B46"/>
    <w:rsid w:val="009B7E07"/>
    <w:rsid w:val="009D1646"/>
    <w:rsid w:val="009D2A05"/>
    <w:rsid w:val="009D7690"/>
    <w:rsid w:val="009D7692"/>
    <w:rsid w:val="009F1425"/>
    <w:rsid w:val="009F68C0"/>
    <w:rsid w:val="00A0479C"/>
    <w:rsid w:val="00A103BA"/>
    <w:rsid w:val="00A14735"/>
    <w:rsid w:val="00A224F7"/>
    <w:rsid w:val="00A34C5E"/>
    <w:rsid w:val="00A43BB6"/>
    <w:rsid w:val="00A471FA"/>
    <w:rsid w:val="00A54C93"/>
    <w:rsid w:val="00A71FEB"/>
    <w:rsid w:val="00A72840"/>
    <w:rsid w:val="00A82CA2"/>
    <w:rsid w:val="00A87854"/>
    <w:rsid w:val="00A907A3"/>
    <w:rsid w:val="00AA11D4"/>
    <w:rsid w:val="00AD5CC7"/>
    <w:rsid w:val="00AF5D98"/>
    <w:rsid w:val="00AF6C84"/>
    <w:rsid w:val="00B105E5"/>
    <w:rsid w:val="00B21BFF"/>
    <w:rsid w:val="00B23831"/>
    <w:rsid w:val="00B30FD9"/>
    <w:rsid w:val="00B3706E"/>
    <w:rsid w:val="00B83B62"/>
    <w:rsid w:val="00B9651F"/>
    <w:rsid w:val="00B971F6"/>
    <w:rsid w:val="00BA37C1"/>
    <w:rsid w:val="00BA622D"/>
    <w:rsid w:val="00BB7EE2"/>
    <w:rsid w:val="00BC0468"/>
    <w:rsid w:val="00BC4C91"/>
    <w:rsid w:val="00BD3A69"/>
    <w:rsid w:val="00BE195C"/>
    <w:rsid w:val="00BF06CD"/>
    <w:rsid w:val="00C012C7"/>
    <w:rsid w:val="00C1471B"/>
    <w:rsid w:val="00C155DA"/>
    <w:rsid w:val="00C24EBA"/>
    <w:rsid w:val="00C32443"/>
    <w:rsid w:val="00C41DFB"/>
    <w:rsid w:val="00C57A2E"/>
    <w:rsid w:val="00C6722B"/>
    <w:rsid w:val="00C71251"/>
    <w:rsid w:val="00C741FB"/>
    <w:rsid w:val="00C804A7"/>
    <w:rsid w:val="00C81B5E"/>
    <w:rsid w:val="00CA29F3"/>
    <w:rsid w:val="00CA5731"/>
    <w:rsid w:val="00CC3174"/>
    <w:rsid w:val="00CC70A0"/>
    <w:rsid w:val="00CD0979"/>
    <w:rsid w:val="00CD76C1"/>
    <w:rsid w:val="00CE562D"/>
    <w:rsid w:val="00D04BA9"/>
    <w:rsid w:val="00D10481"/>
    <w:rsid w:val="00D34DBB"/>
    <w:rsid w:val="00D46429"/>
    <w:rsid w:val="00D502CA"/>
    <w:rsid w:val="00D54601"/>
    <w:rsid w:val="00D60D46"/>
    <w:rsid w:val="00D636E8"/>
    <w:rsid w:val="00D63746"/>
    <w:rsid w:val="00D67779"/>
    <w:rsid w:val="00D84EC4"/>
    <w:rsid w:val="00D87F6E"/>
    <w:rsid w:val="00DA44E2"/>
    <w:rsid w:val="00DA5280"/>
    <w:rsid w:val="00DB15DD"/>
    <w:rsid w:val="00DC4215"/>
    <w:rsid w:val="00DD6706"/>
    <w:rsid w:val="00DE51A6"/>
    <w:rsid w:val="00E131C4"/>
    <w:rsid w:val="00E258C7"/>
    <w:rsid w:val="00E35499"/>
    <w:rsid w:val="00E36093"/>
    <w:rsid w:val="00E40F6E"/>
    <w:rsid w:val="00E43D25"/>
    <w:rsid w:val="00E44A0E"/>
    <w:rsid w:val="00E567A6"/>
    <w:rsid w:val="00E62232"/>
    <w:rsid w:val="00E631CF"/>
    <w:rsid w:val="00E635F2"/>
    <w:rsid w:val="00E65E73"/>
    <w:rsid w:val="00E73503"/>
    <w:rsid w:val="00E74FF2"/>
    <w:rsid w:val="00E77857"/>
    <w:rsid w:val="00E832EC"/>
    <w:rsid w:val="00E94042"/>
    <w:rsid w:val="00E94568"/>
    <w:rsid w:val="00E97367"/>
    <w:rsid w:val="00E97F0D"/>
    <w:rsid w:val="00EA698F"/>
    <w:rsid w:val="00EB2BC8"/>
    <w:rsid w:val="00EC4233"/>
    <w:rsid w:val="00ED3324"/>
    <w:rsid w:val="00ED469F"/>
    <w:rsid w:val="00ED7861"/>
    <w:rsid w:val="00EE4475"/>
    <w:rsid w:val="00EF2A23"/>
    <w:rsid w:val="00F03623"/>
    <w:rsid w:val="00F34FA1"/>
    <w:rsid w:val="00F36252"/>
    <w:rsid w:val="00F37F82"/>
    <w:rsid w:val="00F562CF"/>
    <w:rsid w:val="00F6211F"/>
    <w:rsid w:val="00F65789"/>
    <w:rsid w:val="00F70F90"/>
    <w:rsid w:val="00F71C02"/>
    <w:rsid w:val="00F852D6"/>
    <w:rsid w:val="00F91DBD"/>
    <w:rsid w:val="00F97E4C"/>
    <w:rsid w:val="00FA3D9B"/>
    <w:rsid w:val="00FA7894"/>
    <w:rsid w:val="00FB03FD"/>
    <w:rsid w:val="00FE18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14F0B"/>
  <w15:docId w15:val="{84FFEA4F-DD59-4B81-85EB-1848ADD5E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7854"/>
    <w:rPr>
      <w:rFonts w:ascii="Calibri" w:eastAsia="Calibri" w:hAnsi="Calibri" w:cs="Times New Roman"/>
      <w:lang w:val="ru-RU"/>
    </w:rPr>
  </w:style>
  <w:style w:type="paragraph" w:styleId="1">
    <w:name w:val="heading 1"/>
    <w:basedOn w:val="a"/>
    <w:next w:val="a"/>
    <w:link w:val="10"/>
    <w:uiPriority w:val="9"/>
    <w:qFormat/>
    <w:rsid w:val="00361E23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GB"/>
    </w:rPr>
  </w:style>
  <w:style w:type="paragraph" w:styleId="3">
    <w:name w:val="heading 3"/>
    <w:basedOn w:val="a"/>
    <w:next w:val="a"/>
    <w:link w:val="30"/>
    <w:uiPriority w:val="9"/>
    <w:unhideWhenUsed/>
    <w:qFormat/>
    <w:rsid w:val="00361E23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lang w:val="en-GB"/>
    </w:rPr>
  </w:style>
  <w:style w:type="paragraph" w:styleId="5">
    <w:name w:val="heading 5"/>
    <w:basedOn w:val="a"/>
    <w:next w:val="a"/>
    <w:link w:val="50"/>
    <w:uiPriority w:val="9"/>
    <w:unhideWhenUsed/>
    <w:qFormat/>
    <w:rsid w:val="00361E23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paragraph" w:styleId="6">
    <w:name w:val="heading 6"/>
    <w:basedOn w:val="a"/>
    <w:next w:val="a"/>
    <w:link w:val="60"/>
    <w:uiPriority w:val="9"/>
    <w:unhideWhenUsed/>
    <w:qFormat/>
    <w:rsid w:val="00361E23"/>
    <w:pPr>
      <w:keepNext/>
      <w:keepLines/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D097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87854"/>
    <w:rPr>
      <w:color w:val="0563C1"/>
      <w:u w:val="single"/>
    </w:rPr>
  </w:style>
  <w:style w:type="paragraph" w:styleId="a4">
    <w:name w:val="endnote text"/>
    <w:basedOn w:val="a"/>
    <w:link w:val="a5"/>
    <w:uiPriority w:val="99"/>
    <w:semiHidden/>
    <w:unhideWhenUsed/>
    <w:rsid w:val="00A87854"/>
    <w:pPr>
      <w:spacing w:after="0" w:line="240" w:lineRule="auto"/>
    </w:pPr>
    <w:rPr>
      <w:sz w:val="20"/>
      <w:szCs w:val="20"/>
    </w:rPr>
  </w:style>
  <w:style w:type="character" w:customStyle="1" w:styleId="a5">
    <w:name w:val="Текст концевой сноски Знак"/>
    <w:link w:val="a4"/>
    <w:uiPriority w:val="99"/>
    <w:semiHidden/>
    <w:rsid w:val="00A87854"/>
    <w:rPr>
      <w:rFonts w:ascii="Calibri" w:eastAsia="Calibri" w:hAnsi="Calibri" w:cs="Times New Roman"/>
      <w:sz w:val="20"/>
      <w:szCs w:val="20"/>
      <w:lang w:val="ru-RU"/>
    </w:rPr>
  </w:style>
  <w:style w:type="character" w:styleId="a6">
    <w:name w:val="endnote reference"/>
    <w:uiPriority w:val="99"/>
    <w:semiHidden/>
    <w:unhideWhenUsed/>
    <w:rsid w:val="00A87854"/>
    <w:rPr>
      <w:vertAlign w:val="superscript"/>
    </w:rPr>
  </w:style>
  <w:style w:type="character" w:styleId="a7">
    <w:name w:val="annotation reference"/>
    <w:uiPriority w:val="99"/>
    <w:semiHidden/>
    <w:unhideWhenUsed/>
    <w:rsid w:val="00A87854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A87854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link w:val="a8"/>
    <w:uiPriority w:val="99"/>
    <w:semiHidden/>
    <w:rsid w:val="00A87854"/>
    <w:rPr>
      <w:rFonts w:ascii="Calibri" w:eastAsia="Calibri" w:hAnsi="Calibri" w:cs="Times New Roman"/>
      <w:sz w:val="20"/>
      <w:szCs w:val="20"/>
      <w:lang w:val="ru-RU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A87854"/>
    <w:rPr>
      <w:b/>
      <w:bCs/>
    </w:rPr>
  </w:style>
  <w:style w:type="character" w:customStyle="1" w:styleId="ab">
    <w:name w:val="Тема примечания Знак"/>
    <w:link w:val="aa"/>
    <w:uiPriority w:val="99"/>
    <w:semiHidden/>
    <w:rsid w:val="00A87854"/>
    <w:rPr>
      <w:rFonts w:ascii="Calibri" w:eastAsia="Calibri" w:hAnsi="Calibri" w:cs="Times New Roman"/>
      <w:b/>
      <w:bCs/>
      <w:sz w:val="20"/>
      <w:szCs w:val="20"/>
      <w:lang w:val="ru-RU"/>
    </w:rPr>
  </w:style>
  <w:style w:type="paragraph" w:styleId="ac">
    <w:name w:val="Balloon Text"/>
    <w:basedOn w:val="a"/>
    <w:link w:val="ad"/>
    <w:uiPriority w:val="99"/>
    <w:semiHidden/>
    <w:unhideWhenUsed/>
    <w:rsid w:val="00A878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link w:val="ac"/>
    <w:uiPriority w:val="99"/>
    <w:semiHidden/>
    <w:rsid w:val="00A87854"/>
    <w:rPr>
      <w:rFonts w:ascii="Segoe UI" w:eastAsia="Calibri" w:hAnsi="Segoe UI" w:cs="Segoe UI"/>
      <w:sz w:val="18"/>
      <w:szCs w:val="18"/>
      <w:lang w:val="ru-RU"/>
    </w:rPr>
  </w:style>
  <w:style w:type="paragraph" w:styleId="ae">
    <w:name w:val="Body Text Indent"/>
    <w:basedOn w:val="a"/>
    <w:link w:val="af"/>
    <w:rsid w:val="00A87854"/>
    <w:pPr>
      <w:widowControl w:val="0"/>
      <w:suppressAutoHyphens/>
      <w:spacing w:after="0" w:line="360" w:lineRule="auto"/>
      <w:ind w:firstLine="720"/>
      <w:jc w:val="both"/>
    </w:pPr>
    <w:rPr>
      <w:rFonts w:ascii="Times New Roman" w:eastAsia="Times New Roman" w:hAnsi="Times New Roman"/>
      <w:sz w:val="24"/>
      <w:szCs w:val="20"/>
      <w:lang w:val="en-GB" w:eastAsia="ar-SA"/>
    </w:rPr>
  </w:style>
  <w:style w:type="character" w:customStyle="1" w:styleId="af">
    <w:name w:val="Основной текст с отступом Знак"/>
    <w:link w:val="ae"/>
    <w:rsid w:val="00A87854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table" w:customStyle="1" w:styleId="11">
    <w:name w:val="Сітка таблиці (світла)11"/>
    <w:basedOn w:val="a1"/>
    <w:uiPriority w:val="99"/>
    <w:rsid w:val="00A87854"/>
    <w:pPr>
      <w:spacing w:after="0" w:line="240" w:lineRule="auto"/>
    </w:pPr>
    <w:rPr>
      <w:rFonts w:ascii="Calibri" w:eastAsia="Calibri" w:hAnsi="Calibri" w:cs="Times New Roman"/>
      <w:sz w:val="20"/>
      <w:szCs w:val="20"/>
      <w:lang w:val="ru-RU" w:eastAsia="uk-UA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a"/>
    <w:link w:val="EndNoteBibliographyTitle0"/>
    <w:rsid w:val="00A87854"/>
    <w:pPr>
      <w:spacing w:after="0"/>
      <w:jc w:val="center"/>
    </w:pPr>
    <w:rPr>
      <w:rFonts w:cs="Calibri"/>
      <w:noProof/>
      <w:lang w:val="en-US"/>
    </w:rPr>
  </w:style>
  <w:style w:type="character" w:customStyle="1" w:styleId="EndNoteBibliographyTitle0">
    <w:name w:val="EndNote Bibliography Title Знак"/>
    <w:link w:val="EndNoteBibliographyTitle"/>
    <w:rsid w:val="00A87854"/>
    <w:rPr>
      <w:rFonts w:ascii="Calibri" w:eastAsia="Calibri" w:hAnsi="Calibri" w:cs="Calibri"/>
      <w:noProof/>
      <w:lang w:val="en-US"/>
    </w:rPr>
  </w:style>
  <w:style w:type="paragraph" w:customStyle="1" w:styleId="EndNoteBibliography">
    <w:name w:val="EndNote Bibliography"/>
    <w:basedOn w:val="a"/>
    <w:link w:val="EndNoteBibliography0"/>
    <w:rsid w:val="00A87854"/>
    <w:pPr>
      <w:spacing w:line="240" w:lineRule="auto"/>
      <w:jc w:val="both"/>
    </w:pPr>
    <w:rPr>
      <w:rFonts w:cs="Calibri"/>
      <w:noProof/>
      <w:lang w:val="en-US"/>
    </w:rPr>
  </w:style>
  <w:style w:type="character" w:customStyle="1" w:styleId="EndNoteBibliography0">
    <w:name w:val="EndNote Bibliography Знак"/>
    <w:link w:val="EndNoteBibliography"/>
    <w:rsid w:val="00A87854"/>
    <w:rPr>
      <w:rFonts w:ascii="Calibri" w:eastAsia="Calibri" w:hAnsi="Calibri" w:cs="Calibri"/>
      <w:noProof/>
      <w:lang w:val="en-US"/>
    </w:rPr>
  </w:style>
  <w:style w:type="paragraph" w:customStyle="1" w:styleId="110">
    <w:name w:val="Кольорова заливка — акцент 11"/>
    <w:hidden/>
    <w:uiPriority w:val="99"/>
    <w:semiHidden/>
    <w:rsid w:val="00A87854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f0">
    <w:name w:val="header"/>
    <w:basedOn w:val="a"/>
    <w:link w:val="af1"/>
    <w:uiPriority w:val="99"/>
    <w:unhideWhenUsed/>
    <w:rsid w:val="00A878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1">
    <w:name w:val="Верхний колонтитул Знак"/>
    <w:link w:val="af0"/>
    <w:uiPriority w:val="99"/>
    <w:rsid w:val="00A87854"/>
    <w:rPr>
      <w:rFonts w:ascii="Calibri" w:eastAsia="Calibri" w:hAnsi="Calibri" w:cs="Times New Roman"/>
      <w:lang w:val="ru-RU"/>
    </w:rPr>
  </w:style>
  <w:style w:type="paragraph" w:styleId="af2">
    <w:name w:val="footer"/>
    <w:basedOn w:val="a"/>
    <w:link w:val="af3"/>
    <w:uiPriority w:val="99"/>
    <w:unhideWhenUsed/>
    <w:rsid w:val="00A878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3">
    <w:name w:val="Нижний колонтитул Знак"/>
    <w:link w:val="af2"/>
    <w:uiPriority w:val="99"/>
    <w:rsid w:val="00A87854"/>
    <w:rPr>
      <w:rFonts w:ascii="Calibri" w:eastAsia="Calibri" w:hAnsi="Calibri" w:cs="Times New Roman"/>
      <w:lang w:val="ru-RU"/>
    </w:rPr>
  </w:style>
  <w:style w:type="paragraph" w:customStyle="1" w:styleId="12">
    <w:name w:val="Кольорова заливка — акцент 12"/>
    <w:hidden/>
    <w:uiPriority w:val="71"/>
    <w:rsid w:val="00A87854"/>
    <w:pPr>
      <w:spacing w:after="0" w:line="240" w:lineRule="auto"/>
    </w:pPr>
    <w:rPr>
      <w:rFonts w:ascii="Calibri" w:eastAsia="Calibri" w:hAnsi="Calibri" w:cs="Times New Roman"/>
      <w:lang w:val="ru-RU"/>
    </w:rPr>
  </w:style>
  <w:style w:type="character" w:customStyle="1" w:styleId="Article12">
    <w:name w:val="Article12 Знак"/>
    <w:rsid w:val="00A87854"/>
    <w:rPr>
      <w:rFonts w:ascii="Times New Roman" w:hAnsi="Times New Roman" w:cs="Times New Roman" w:hint="default"/>
      <w:sz w:val="24"/>
      <w:szCs w:val="24"/>
      <w:lang w:val="uk-UA"/>
    </w:rPr>
  </w:style>
  <w:style w:type="table" w:styleId="af4">
    <w:name w:val="Table Grid"/>
    <w:basedOn w:val="a1"/>
    <w:uiPriority w:val="59"/>
    <w:rsid w:val="00A8785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uk-U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5">
    <w:name w:val="Normal (Web)"/>
    <w:basedOn w:val="a"/>
    <w:uiPriority w:val="99"/>
    <w:semiHidden/>
    <w:unhideWhenUsed/>
    <w:rsid w:val="00A87854"/>
    <w:pPr>
      <w:spacing w:before="100" w:beforeAutospacing="1" w:after="100" w:afterAutospacing="1" w:line="240" w:lineRule="auto"/>
    </w:pPr>
    <w:rPr>
      <w:rFonts w:ascii="Times" w:hAnsi="Times"/>
      <w:sz w:val="20"/>
      <w:szCs w:val="20"/>
      <w:lang w:val="it-IT" w:eastAsia="it-IT"/>
    </w:rPr>
  </w:style>
  <w:style w:type="paragraph" w:customStyle="1" w:styleId="13">
    <w:name w:val="Кольорова заливка — акцент 13"/>
    <w:hidden/>
    <w:uiPriority w:val="71"/>
    <w:rsid w:val="00A87854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f6">
    <w:name w:val="Revision"/>
    <w:hidden/>
    <w:uiPriority w:val="71"/>
    <w:rsid w:val="00A87854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f7">
    <w:name w:val="List Paragraph"/>
    <w:basedOn w:val="a"/>
    <w:uiPriority w:val="34"/>
    <w:qFormat/>
    <w:rsid w:val="000813A1"/>
    <w:pPr>
      <w:ind w:left="720"/>
      <w:contextualSpacing/>
    </w:pPr>
  </w:style>
  <w:style w:type="character" w:customStyle="1" w:styleId="info-label">
    <w:name w:val="info-label"/>
    <w:basedOn w:val="a0"/>
    <w:rsid w:val="00E35499"/>
  </w:style>
  <w:style w:type="character" w:customStyle="1" w:styleId="info-body">
    <w:name w:val="info-body"/>
    <w:basedOn w:val="a0"/>
    <w:rsid w:val="00E35499"/>
  </w:style>
  <w:style w:type="character" w:customStyle="1" w:styleId="10">
    <w:name w:val="Заголовок 1 Знак"/>
    <w:basedOn w:val="a0"/>
    <w:link w:val="1"/>
    <w:uiPriority w:val="9"/>
    <w:rsid w:val="00361E23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GB"/>
    </w:rPr>
  </w:style>
  <w:style w:type="character" w:customStyle="1" w:styleId="30">
    <w:name w:val="Заголовок 3 Знак"/>
    <w:basedOn w:val="a0"/>
    <w:link w:val="3"/>
    <w:uiPriority w:val="9"/>
    <w:rsid w:val="00361E23"/>
    <w:rPr>
      <w:rFonts w:asciiTheme="majorHAnsi" w:eastAsiaTheme="majorEastAsia" w:hAnsiTheme="majorHAnsi" w:cstheme="majorBidi"/>
      <w:b/>
      <w:bCs/>
      <w:color w:val="5B9BD5" w:themeColor="accent1"/>
      <w:lang w:val="en-GB"/>
    </w:rPr>
  </w:style>
  <w:style w:type="character" w:customStyle="1" w:styleId="50">
    <w:name w:val="Заголовок 5 Знак"/>
    <w:basedOn w:val="a0"/>
    <w:link w:val="5"/>
    <w:uiPriority w:val="9"/>
    <w:rsid w:val="00361E23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60">
    <w:name w:val="Заголовок 6 Знак"/>
    <w:basedOn w:val="a0"/>
    <w:link w:val="6"/>
    <w:uiPriority w:val="9"/>
    <w:rsid w:val="00361E23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paragraph" w:customStyle="1" w:styleId="14">
    <w:name w:val="Абзац списка1"/>
    <w:basedOn w:val="a"/>
    <w:uiPriority w:val="99"/>
    <w:qFormat/>
    <w:rsid w:val="00361E23"/>
    <w:pPr>
      <w:spacing w:after="200" w:line="276" w:lineRule="auto"/>
      <w:ind w:left="720"/>
    </w:pPr>
    <w:rPr>
      <w:rFonts w:cs="Calibri"/>
      <w:lang w:val="en-GB"/>
    </w:rPr>
  </w:style>
  <w:style w:type="paragraph" w:customStyle="1" w:styleId="OEReference">
    <w:name w:val="OE Reference"/>
    <w:basedOn w:val="a"/>
    <w:next w:val="a"/>
    <w:uiPriority w:val="99"/>
    <w:rsid w:val="00361E23"/>
    <w:pPr>
      <w:numPr>
        <w:numId w:val="5"/>
      </w:numPr>
      <w:spacing w:after="20" w:line="240" w:lineRule="auto"/>
    </w:pPr>
    <w:rPr>
      <w:rFonts w:ascii="Times New Roman" w:eastAsia="Times New Roman" w:hAnsi="Times New Roman"/>
      <w:sz w:val="16"/>
      <w:szCs w:val="16"/>
      <w:lang w:val="en-US"/>
    </w:rPr>
  </w:style>
  <w:style w:type="character" w:customStyle="1" w:styleId="apple-converted-space">
    <w:name w:val="apple-converted-space"/>
    <w:basedOn w:val="a0"/>
    <w:rsid w:val="00361E23"/>
  </w:style>
  <w:style w:type="character" w:customStyle="1" w:styleId="mjx-char">
    <w:name w:val="mjx-char"/>
    <w:basedOn w:val="a0"/>
    <w:rsid w:val="00361E23"/>
  </w:style>
  <w:style w:type="character" w:customStyle="1" w:styleId="hlfld-contribauthor">
    <w:name w:val="hlfld-contribauthor"/>
    <w:basedOn w:val="a0"/>
    <w:rsid w:val="00361E23"/>
  </w:style>
  <w:style w:type="character" w:customStyle="1" w:styleId="nlmxref-aff">
    <w:name w:val="nlm_xref-aff"/>
    <w:basedOn w:val="a0"/>
    <w:rsid w:val="00361E23"/>
  </w:style>
  <w:style w:type="character" w:customStyle="1" w:styleId="tlid-translationtranslation">
    <w:name w:val="tlid-translation translation"/>
    <w:basedOn w:val="a0"/>
    <w:rsid w:val="0093325F"/>
  </w:style>
  <w:style w:type="paragraph" w:styleId="af8">
    <w:name w:val="Body Text"/>
    <w:basedOn w:val="a"/>
    <w:link w:val="af9"/>
    <w:uiPriority w:val="99"/>
    <w:semiHidden/>
    <w:unhideWhenUsed/>
    <w:rsid w:val="00605C5D"/>
    <w:pPr>
      <w:spacing w:after="120"/>
    </w:pPr>
  </w:style>
  <w:style w:type="character" w:customStyle="1" w:styleId="af9">
    <w:name w:val="Основной текст Знак"/>
    <w:basedOn w:val="a0"/>
    <w:link w:val="af8"/>
    <w:uiPriority w:val="99"/>
    <w:semiHidden/>
    <w:rsid w:val="00605C5D"/>
    <w:rPr>
      <w:rFonts w:ascii="Calibri" w:eastAsia="Calibri" w:hAnsi="Calibri" w:cs="Times New Roman"/>
      <w:lang w:val="ru-RU"/>
    </w:rPr>
  </w:style>
  <w:style w:type="character" w:customStyle="1" w:styleId="90">
    <w:name w:val="Заголовок 9 Знак"/>
    <w:basedOn w:val="a0"/>
    <w:link w:val="9"/>
    <w:uiPriority w:val="9"/>
    <w:semiHidden/>
    <w:rsid w:val="00CD09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35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28BAD6-31B4-43E4-8269-1DDF58639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638</Words>
  <Characters>365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</dc:creator>
  <cp:keywords/>
  <dc:description/>
  <cp:lastModifiedBy>107a1</cp:lastModifiedBy>
  <cp:revision>12</cp:revision>
  <cp:lastPrinted>2020-12-10T07:43:00Z</cp:lastPrinted>
  <dcterms:created xsi:type="dcterms:W3CDTF">2020-12-10T08:27:00Z</dcterms:created>
  <dcterms:modified xsi:type="dcterms:W3CDTF">2020-12-10T13:47:00Z</dcterms:modified>
</cp:coreProperties>
</file>